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Беличева</w:t>
      </w:r>
      <w:r>
        <w:t xml:space="preserve"> </w:t>
      </w:r>
      <w:r>
        <w:t xml:space="preserve">Дарь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r>
        <w:drawing>
          <wp:inline>
            <wp:extent cx="3733800" cy="3986327"/>
            <wp:effectExtent b="0" l="0" r="0" t="0"/>
            <wp:docPr descr="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986327"/>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r>
        <w:drawing>
          <wp:inline>
            <wp:extent cx="3733800" cy="3437292"/>
            <wp:effectExtent b="0" l="0" r="0" t="0"/>
            <wp:docPr descr="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437292"/>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r>
        <w:drawing>
          <wp:inline>
            <wp:extent cx="3733800" cy="4940208"/>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940208"/>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r>
        <w:drawing>
          <wp:inline>
            <wp:extent cx="3733800" cy="3071351"/>
            <wp:effectExtent b="0" l="0" r="0" t="0"/>
            <wp:docPr descr="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71351"/>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p>
      <w:pPr>
        <w:pStyle w:val="CaptionedFigure"/>
      </w:pPr>
      <w:r>
        <w:drawing>
          <wp:inline>
            <wp:extent cx="3733800" cy="2944274"/>
            <wp:effectExtent b="0" l="0" r="0" t="0"/>
            <wp:docPr descr="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44274"/>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Беличева Дарья Михайловна</dc:creator>
  <dc:language>ru-RU</dc:language>
  <cp:keywords/>
  <dcterms:created xsi:type="dcterms:W3CDTF">2024-06-08T19:43:10Z</dcterms:created>
  <dcterms:modified xsi:type="dcterms:W3CDTF">2024-06-08T19: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и обслуживания с приоритетам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